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617" w:type="dxa"/>
        <w:tblLook w:val="04A0" w:firstRow="1" w:lastRow="0" w:firstColumn="1" w:lastColumn="0" w:noHBand="0" w:noVBand="1"/>
      </w:tblPr>
      <w:tblGrid>
        <w:gridCol w:w="1616"/>
        <w:gridCol w:w="1089"/>
        <w:gridCol w:w="3801"/>
        <w:gridCol w:w="4111"/>
      </w:tblGrid>
      <w:tr w:rsidR="007A0ED3" w:rsidRPr="0006046A" w14:paraId="6F8FB3B0" w14:textId="77777777" w:rsidTr="005F3207">
        <w:trPr>
          <w:trHeight w:val="1388"/>
        </w:trPr>
        <w:tc>
          <w:tcPr>
            <w:tcW w:w="1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82D927F" w14:textId="77777777" w:rsidR="007A0ED3" w:rsidRPr="0006046A" w:rsidRDefault="007A0ED3" w:rsidP="00305DB4">
            <w:pPr>
              <w:jc w:val="center"/>
              <w:rPr>
                <w:rFonts w:ascii="Times New Roman" w:hAnsi="Times New Roman" w:cs="Times New Roman"/>
              </w:rPr>
            </w:pPr>
            <w:r w:rsidRPr="00996D35">
              <w:rPr>
                <w:noProof/>
                <w:lang w:eastAsia="tr-TR"/>
              </w:rPr>
              <w:drawing>
                <wp:inline distT="0" distB="0" distL="0" distR="0" wp14:anchorId="6D5F90F9" wp14:editId="06498EFB">
                  <wp:extent cx="800100" cy="78105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966" cy="781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1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2759DDBE" w14:textId="77777777" w:rsidR="007A0ED3" w:rsidRDefault="007A0ED3">
            <w:pPr>
              <w:rPr>
                <w:rFonts w:ascii="Times New Roman" w:hAnsi="Times New Roman" w:cs="Times New Roman"/>
              </w:rPr>
            </w:pPr>
          </w:p>
          <w:p w14:paraId="3D9C8011" w14:textId="77777777" w:rsidR="007A0ED3" w:rsidRPr="0006046A" w:rsidRDefault="007A0ED3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6046A">
              <w:rPr>
                <w:rFonts w:ascii="Times New Roman" w:hAnsi="Times New Roman" w:cs="Times New Roman"/>
                <w:b/>
                <w:sz w:val="28"/>
              </w:rPr>
              <w:t>BURSA TEKNİK ÜNİVERSİTESİ</w:t>
            </w:r>
          </w:p>
          <w:p w14:paraId="37E9CEF0" w14:textId="77777777" w:rsidR="007A0ED3" w:rsidRPr="0006046A" w:rsidRDefault="005F3207" w:rsidP="007A0ED3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LİSANSÜSTÜ EĞİTİM</w:t>
            </w:r>
            <w:r w:rsidR="007A0ED3" w:rsidRPr="0006046A">
              <w:rPr>
                <w:rFonts w:ascii="Times New Roman" w:hAnsi="Times New Roman" w:cs="Times New Roman"/>
                <w:b/>
                <w:sz w:val="28"/>
              </w:rPr>
              <w:t xml:space="preserve"> ENSTİTÜSÜ</w:t>
            </w:r>
          </w:p>
          <w:p w14:paraId="1FB4A0F6" w14:textId="77777777" w:rsidR="007A0ED3" w:rsidRPr="0006046A" w:rsidRDefault="007A0ED3" w:rsidP="00A556EE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  <w:tr w:rsidR="00305DB4" w:rsidRPr="00DA2355" w14:paraId="0AD19651" w14:textId="77777777" w:rsidTr="005F3207">
        <w:trPr>
          <w:trHeight w:val="361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6ED5B39" w14:textId="77777777" w:rsidR="00305DB4" w:rsidRPr="00DA2355" w:rsidRDefault="005F320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ÖĞRENCİ BİLGİLERİ</w:t>
            </w:r>
          </w:p>
        </w:tc>
      </w:tr>
      <w:tr w:rsidR="00305DB4" w:rsidRPr="00DA2355" w14:paraId="6385A54F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0579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dı- Soyad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AD6EEF" w14:textId="46EE3BFC" w:rsidR="00305DB4" w:rsidRPr="00DA2355" w:rsidRDefault="00903A77" w:rsidP="00C757A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eyzanur KARLI</w:t>
            </w:r>
          </w:p>
        </w:tc>
      </w:tr>
      <w:tr w:rsidR="00305DB4" w:rsidRPr="00DA2355" w14:paraId="5DE79B7E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3A36A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Anabilim Dal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740D993" w14:textId="1FFB90AD" w:rsidR="00305DB4" w:rsidRPr="00DA2355" w:rsidRDefault="00903A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ikoloji</w:t>
            </w:r>
          </w:p>
        </w:tc>
      </w:tr>
      <w:tr w:rsidR="00305DB4" w:rsidRPr="00DA2355" w14:paraId="35C2626D" w14:textId="77777777" w:rsidTr="0008538D">
        <w:trPr>
          <w:trHeight w:val="361"/>
        </w:trPr>
        <w:tc>
          <w:tcPr>
            <w:tcW w:w="2705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5085E" w14:textId="77777777" w:rsidR="00305DB4" w:rsidRPr="00DA2355" w:rsidRDefault="00305DB4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Danışmanı</w:t>
            </w:r>
          </w:p>
        </w:tc>
        <w:tc>
          <w:tcPr>
            <w:tcW w:w="79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85EBE97" w14:textId="0C6F3FCD" w:rsidR="00305DB4" w:rsidRPr="00DA2355" w:rsidRDefault="00903A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. Dr. Serap AKGÜN</w:t>
            </w:r>
          </w:p>
        </w:tc>
      </w:tr>
      <w:tr w:rsidR="004B17FC" w:rsidRPr="00DA2355" w14:paraId="1C3DE6CE" w14:textId="77777777" w:rsidTr="005F3207">
        <w:trPr>
          <w:trHeight w:val="361"/>
        </w:trPr>
        <w:tc>
          <w:tcPr>
            <w:tcW w:w="10617" w:type="dxa"/>
            <w:gridSpan w:val="4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D46B295" w14:textId="77777777" w:rsidR="004B17FC" w:rsidRPr="00DA2355" w:rsidRDefault="005F3207" w:rsidP="008628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İNER BİLGİLERİ</w:t>
            </w:r>
          </w:p>
        </w:tc>
      </w:tr>
      <w:tr w:rsidR="007F33E0" w:rsidRPr="00DA2355" w14:paraId="50D0A57B" w14:textId="77777777" w:rsidTr="005F3207">
        <w:trPr>
          <w:trHeight w:val="1103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DCC3D3D" w14:textId="77777777" w:rsidR="007F33E0" w:rsidRPr="00DA2355" w:rsidRDefault="007F33E0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Adı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55FCD0" w14:textId="03888623" w:rsidR="007F33E0" w:rsidRPr="00DA2355" w:rsidRDefault="00903A77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hlaki Uzaklaşma ve Saldırganlık</w:t>
            </w:r>
          </w:p>
        </w:tc>
      </w:tr>
      <w:tr w:rsidR="007A0ED3" w:rsidRPr="00DA2355" w14:paraId="69E7EAFE" w14:textId="77777777" w:rsidTr="005F3207">
        <w:trPr>
          <w:trHeight w:val="508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6F694B81" w14:textId="77777777" w:rsidR="007A0ED3" w:rsidRPr="00DA2355" w:rsidRDefault="007A0ED3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eminer Tarihi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827C50" w14:textId="202A56AC" w:rsidR="007A0ED3" w:rsidRPr="00DA2355" w:rsidRDefault="007A0ED3" w:rsidP="007A0E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903A7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7446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03A77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903A7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B7954" w:rsidRPr="00DA2355" w14:paraId="272A65A4" w14:textId="77777777" w:rsidTr="005F3207">
        <w:trPr>
          <w:trHeight w:val="630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12EFBA0" w14:textId="77777777" w:rsidR="000B7954" w:rsidRPr="00DA2355" w:rsidRDefault="004B17FC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Seminer 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Yeri </w:t>
            </w:r>
          </w:p>
        </w:tc>
        <w:tc>
          <w:tcPr>
            <w:tcW w:w="380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0277EB71" w14:textId="24F2195B" w:rsidR="000B7954" w:rsidRPr="00DA2355" w:rsidRDefault="00A74468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4111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8FF803" w14:textId="5AEB8353" w:rsidR="000B7954" w:rsidRPr="00DA2355" w:rsidRDefault="00F40121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Saat:</w:t>
            </w:r>
            <w:r w:rsidR="000B7954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34D28">
              <w:rPr>
                <w:rFonts w:ascii="Times New Roman" w:hAnsi="Times New Roman" w:cs="Times New Roman"/>
                <w:sz w:val="24"/>
                <w:szCs w:val="24"/>
              </w:rPr>
              <w:t>13.30</w:t>
            </w:r>
          </w:p>
        </w:tc>
      </w:tr>
      <w:tr w:rsidR="007A0ED3" w:rsidRPr="00DA2355" w14:paraId="690C56AF" w14:textId="77777777" w:rsidTr="005F3207">
        <w:trPr>
          <w:trHeight w:val="1295"/>
        </w:trPr>
        <w:tc>
          <w:tcPr>
            <w:tcW w:w="27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08A07F1" w14:textId="77777777" w:rsidR="007A0ED3" w:rsidRDefault="00992C66" w:rsidP="005F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ine Toplantı Bilgileri</w:t>
            </w:r>
            <w:r w:rsidR="007A0ED3" w:rsidRPr="007A0E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12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A5F6757" w14:textId="43EC80E1" w:rsidR="00511A42" w:rsidRPr="00DA2355" w:rsidRDefault="00511A42" w:rsidP="00C757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5615DE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https://meet.google.com/rrv-erbw-bye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63BBC" w:rsidRPr="00DA2355" w14:paraId="69EAC23D" w14:textId="77777777" w:rsidTr="0008538D">
        <w:trPr>
          <w:trHeight w:val="1012"/>
        </w:trPr>
        <w:tc>
          <w:tcPr>
            <w:tcW w:w="1061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9666EDD" w14:textId="77777777" w:rsid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09B7CE5C" w14:textId="77777777" w:rsidR="00820A28" w:rsidRDefault="00820A28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DA2355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Açıklamalar: </w:t>
            </w:r>
          </w:p>
          <w:p w14:paraId="6B744A21" w14:textId="77777777" w:rsidR="00DA2355" w:rsidRPr="00DA2355" w:rsidRDefault="00DA2355" w:rsidP="00820A2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674CC25B" w14:textId="77777777" w:rsidR="00543CA3" w:rsidRDefault="00820A28" w:rsidP="00C57BCF">
            <w:pPr>
              <w:pStyle w:val="ListeParagraf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Bu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form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doldurularak seminer tarihinden </w:t>
            </w:r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en az 3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gün </w:t>
            </w:r>
            <w:r w:rsidR="00C57BCF" w:rsidRPr="00DA2355">
              <w:rPr>
                <w:rFonts w:ascii="Times New Roman" w:hAnsi="Times New Roman" w:cs="Times New Roman"/>
                <w:sz w:val="24"/>
                <w:szCs w:val="24"/>
              </w:rPr>
              <w:t>önce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9" w:history="1">
              <w:r w:rsidR="00D808BD" w:rsidRPr="005161B3">
                <w:rPr>
                  <w:rStyle w:val="Kpr"/>
                  <w:rFonts w:ascii="Times New Roman" w:hAnsi="Times New Roman" w:cs="Times New Roman"/>
                  <w:sz w:val="24"/>
                  <w:szCs w:val="24"/>
                </w:rPr>
                <w:t>enstitu@btu.edu.tr</w:t>
              </w:r>
            </w:hyperlink>
            <w:r w:rsidR="005D3767">
              <w:rPr>
                <w:rFonts w:ascii="Times New Roman" w:hAnsi="Times New Roman" w:cs="Times New Roman"/>
                <w:sz w:val="24"/>
                <w:szCs w:val="24"/>
              </w:rPr>
              <w:t xml:space="preserve"> adresine e-mail ile </w:t>
            </w:r>
            <w:r w:rsidRPr="00DA2355">
              <w:rPr>
                <w:rFonts w:ascii="Times New Roman" w:hAnsi="Times New Roman" w:cs="Times New Roman"/>
                <w:sz w:val="24"/>
                <w:szCs w:val="24"/>
              </w:rPr>
              <w:t>gönderilecektir.</w:t>
            </w:r>
          </w:p>
          <w:p w14:paraId="06C90C55" w14:textId="77777777" w:rsidR="00DA2355" w:rsidRPr="005D3767" w:rsidRDefault="00DA2355" w:rsidP="005D37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E2A8230" w14:textId="77777777" w:rsidR="003225B6" w:rsidRDefault="003225B6">
      <w:pPr>
        <w:rPr>
          <w:rFonts w:ascii="Times New Roman" w:hAnsi="Times New Roman" w:cs="Times New Roman"/>
          <w:sz w:val="24"/>
          <w:szCs w:val="24"/>
        </w:rPr>
      </w:pPr>
    </w:p>
    <w:p w14:paraId="6FD1581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4D2D0627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5351EEFE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94A6489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05FFA295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3B0CD431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6354020" w14:textId="77777777" w:rsidR="007A0ED3" w:rsidRDefault="007A0ED3">
      <w:pPr>
        <w:rPr>
          <w:rFonts w:ascii="Times New Roman" w:hAnsi="Times New Roman" w:cs="Times New Roman"/>
          <w:sz w:val="24"/>
          <w:szCs w:val="24"/>
        </w:rPr>
      </w:pPr>
    </w:p>
    <w:p w14:paraId="73EA1424" w14:textId="77777777" w:rsidR="005D3767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7613A77B" w14:textId="77777777" w:rsidR="005D3767" w:rsidRPr="00DA2355" w:rsidRDefault="005D3767">
      <w:pPr>
        <w:rPr>
          <w:rFonts w:ascii="Times New Roman" w:hAnsi="Times New Roman" w:cs="Times New Roman"/>
          <w:sz w:val="24"/>
          <w:szCs w:val="24"/>
        </w:rPr>
      </w:pPr>
    </w:p>
    <w:p w14:paraId="6B0D0401" w14:textId="77777777" w:rsidR="00DA2355" w:rsidRPr="0006046A" w:rsidRDefault="00DA2355" w:rsidP="005D3767">
      <w:pPr>
        <w:rPr>
          <w:rFonts w:ascii="Times New Roman" w:hAnsi="Times New Roman" w:cs="Times New Roman"/>
        </w:rPr>
      </w:pPr>
    </w:p>
    <w:sectPr w:rsidR="00DA2355" w:rsidRPr="0006046A" w:rsidSect="00305DB4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D4547" w14:textId="77777777" w:rsidR="00AE484E" w:rsidRDefault="00AE484E" w:rsidP="005F3207">
      <w:pPr>
        <w:spacing w:after="0" w:line="240" w:lineRule="auto"/>
      </w:pPr>
      <w:r>
        <w:separator/>
      </w:r>
    </w:p>
  </w:endnote>
  <w:endnote w:type="continuationSeparator" w:id="0">
    <w:p w14:paraId="69D6D0B8" w14:textId="77777777" w:rsidR="00AE484E" w:rsidRDefault="00AE484E" w:rsidP="005F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91" w:type="dxa"/>
      <w:tblInd w:w="-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386"/>
      <w:gridCol w:w="3315"/>
      <w:gridCol w:w="1890"/>
    </w:tblGrid>
    <w:tr w:rsidR="005F3207" w:rsidRPr="005F3207" w14:paraId="657DD3BB" w14:textId="77777777" w:rsidTr="005F3207">
      <w:trPr>
        <w:trHeight w:val="247"/>
      </w:trPr>
      <w:tc>
        <w:tcPr>
          <w:tcW w:w="5386" w:type="dxa"/>
          <w:shd w:val="clear" w:color="auto" w:fill="auto"/>
        </w:tcPr>
        <w:p w14:paraId="08345A2F" w14:textId="77777777" w:rsidR="005F3207" w:rsidRPr="005F3207" w:rsidRDefault="005F3207" w:rsidP="005F3207">
          <w:pPr>
            <w:pStyle w:val="AltBilgi"/>
            <w:tabs>
              <w:tab w:val="clear" w:pos="4536"/>
              <w:tab w:val="clear" w:pos="9072"/>
              <w:tab w:val="left" w:pos="3665"/>
            </w:tabs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</w:rPr>
            <w:t>Seminer Duyuru Formu</w:t>
          </w:r>
          <w:r w:rsidRPr="005F3207">
            <w:rPr>
              <w:rFonts w:asciiTheme="minorHAnsi" w:hAnsiTheme="minorHAnsi" w:cstheme="minorHAnsi"/>
            </w:rPr>
            <w:tab/>
          </w:r>
        </w:p>
      </w:tc>
      <w:tc>
        <w:tcPr>
          <w:tcW w:w="3315" w:type="dxa"/>
          <w:shd w:val="clear" w:color="auto" w:fill="auto"/>
        </w:tcPr>
        <w:p w14:paraId="5B7468E8" w14:textId="77777777" w:rsidR="005F3207" w:rsidRPr="005F3207" w:rsidRDefault="005F3207" w:rsidP="005F3207">
          <w:pPr>
            <w:pStyle w:val="AltBilgi"/>
            <w:jc w:val="both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Revizyon Tarihi:</w:t>
          </w:r>
          <w:r w:rsidRPr="005F3207">
            <w:rPr>
              <w:rFonts w:asciiTheme="minorHAnsi" w:hAnsiTheme="minorHAnsi" w:cstheme="minorHAnsi"/>
            </w:rPr>
            <w:t xml:space="preserve"> </w:t>
          </w:r>
          <w:r w:rsidR="00992C66">
            <w:rPr>
              <w:rFonts w:asciiTheme="minorHAnsi" w:hAnsiTheme="minorHAnsi" w:cstheme="minorHAnsi"/>
            </w:rPr>
            <w:t>26.10</w:t>
          </w:r>
          <w:r>
            <w:rPr>
              <w:rFonts w:asciiTheme="minorHAnsi" w:hAnsiTheme="minorHAnsi" w:cstheme="minorHAnsi"/>
            </w:rPr>
            <w:t>.2021</w:t>
          </w:r>
          <w:r w:rsidRPr="005F3207">
            <w:rPr>
              <w:rFonts w:asciiTheme="minorHAnsi" w:hAnsiTheme="minorHAnsi" w:cstheme="minorHAnsi"/>
            </w:rPr>
            <w:t xml:space="preserve">                                  </w:t>
          </w:r>
        </w:p>
      </w:tc>
      <w:tc>
        <w:tcPr>
          <w:tcW w:w="1890" w:type="dxa"/>
          <w:shd w:val="clear" w:color="auto" w:fill="auto"/>
        </w:tcPr>
        <w:p w14:paraId="1BE97017" w14:textId="77777777" w:rsidR="005F3207" w:rsidRPr="005F3207" w:rsidRDefault="005F3207" w:rsidP="005F3207">
          <w:pPr>
            <w:pStyle w:val="AltBilgi"/>
            <w:jc w:val="right"/>
            <w:rPr>
              <w:rFonts w:asciiTheme="minorHAnsi" w:hAnsiTheme="minorHAnsi" w:cstheme="minorHAnsi"/>
            </w:rPr>
          </w:pPr>
          <w:r w:rsidRPr="005F3207">
            <w:rPr>
              <w:rFonts w:asciiTheme="minorHAnsi" w:hAnsiTheme="minorHAnsi" w:cstheme="minorHAnsi"/>
              <w:b/>
            </w:rPr>
            <w:t>Form No:</w:t>
          </w:r>
          <w:r w:rsidR="004914C2">
            <w:rPr>
              <w:rFonts w:asciiTheme="minorHAnsi" w:hAnsiTheme="minorHAnsi" w:cstheme="minorHAnsi"/>
              <w:b/>
            </w:rPr>
            <w:t xml:space="preserve"> YL_1</w:t>
          </w:r>
        </w:p>
      </w:tc>
    </w:tr>
  </w:tbl>
  <w:p w14:paraId="2730A1AC" w14:textId="77777777" w:rsidR="005F3207" w:rsidRDefault="005F3207" w:rsidP="005F3207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42463" w14:textId="77777777" w:rsidR="00AE484E" w:rsidRDefault="00AE484E" w:rsidP="005F3207">
      <w:pPr>
        <w:spacing w:after="0" w:line="240" w:lineRule="auto"/>
      </w:pPr>
      <w:r>
        <w:separator/>
      </w:r>
    </w:p>
  </w:footnote>
  <w:footnote w:type="continuationSeparator" w:id="0">
    <w:p w14:paraId="2C86A065" w14:textId="77777777" w:rsidR="00AE484E" w:rsidRDefault="00AE484E" w:rsidP="005F32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C09F1"/>
    <w:multiLevelType w:val="hybridMultilevel"/>
    <w:tmpl w:val="1B04AC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77AB0"/>
    <w:multiLevelType w:val="hybridMultilevel"/>
    <w:tmpl w:val="D33A0740"/>
    <w:lvl w:ilvl="0" w:tplc="959875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D738B9"/>
    <w:multiLevelType w:val="hybridMultilevel"/>
    <w:tmpl w:val="0AC2F454"/>
    <w:lvl w:ilvl="0" w:tplc="046E49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95698B"/>
    <w:multiLevelType w:val="hybridMultilevel"/>
    <w:tmpl w:val="44BC2CC6"/>
    <w:lvl w:ilvl="0" w:tplc="80E425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1744775">
    <w:abstractNumId w:val="3"/>
  </w:num>
  <w:num w:numId="2" w16cid:durableId="699746917">
    <w:abstractNumId w:val="1"/>
  </w:num>
  <w:num w:numId="3" w16cid:durableId="1076322929">
    <w:abstractNumId w:val="2"/>
  </w:num>
  <w:num w:numId="4" w16cid:durableId="2008054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7I0NLMwMzIxMjVQ0lEKTi0uzszPAykwqgUAM/7FFywAAAA="/>
  </w:docVars>
  <w:rsids>
    <w:rsidRoot w:val="00305DB4"/>
    <w:rsid w:val="00045C19"/>
    <w:rsid w:val="0006046A"/>
    <w:rsid w:val="00066B99"/>
    <w:rsid w:val="0008538D"/>
    <w:rsid w:val="000A2DBF"/>
    <w:rsid w:val="000B7954"/>
    <w:rsid w:val="00107DC6"/>
    <w:rsid w:val="0014078E"/>
    <w:rsid w:val="0016288D"/>
    <w:rsid w:val="00163BBC"/>
    <w:rsid w:val="00164614"/>
    <w:rsid w:val="00295749"/>
    <w:rsid w:val="00305DB4"/>
    <w:rsid w:val="003225B6"/>
    <w:rsid w:val="00346F50"/>
    <w:rsid w:val="003831AA"/>
    <w:rsid w:val="003D4518"/>
    <w:rsid w:val="003E33EF"/>
    <w:rsid w:val="004914C2"/>
    <w:rsid w:val="004A1535"/>
    <w:rsid w:val="004B17FC"/>
    <w:rsid w:val="005039B4"/>
    <w:rsid w:val="00511A42"/>
    <w:rsid w:val="005242BE"/>
    <w:rsid w:val="0054394D"/>
    <w:rsid w:val="00543CA3"/>
    <w:rsid w:val="005543CB"/>
    <w:rsid w:val="005D3767"/>
    <w:rsid w:val="005F3207"/>
    <w:rsid w:val="006352E5"/>
    <w:rsid w:val="00637B13"/>
    <w:rsid w:val="00640833"/>
    <w:rsid w:val="00685F40"/>
    <w:rsid w:val="006A568D"/>
    <w:rsid w:val="006C377C"/>
    <w:rsid w:val="007A0ED3"/>
    <w:rsid w:val="007F33E0"/>
    <w:rsid w:val="00802CD9"/>
    <w:rsid w:val="00820A28"/>
    <w:rsid w:val="00903A77"/>
    <w:rsid w:val="009269D8"/>
    <w:rsid w:val="00992C66"/>
    <w:rsid w:val="00A2030A"/>
    <w:rsid w:val="00A34D28"/>
    <w:rsid w:val="00A556EE"/>
    <w:rsid w:val="00A74468"/>
    <w:rsid w:val="00AE484E"/>
    <w:rsid w:val="00B028F7"/>
    <w:rsid w:val="00B55079"/>
    <w:rsid w:val="00B84B04"/>
    <w:rsid w:val="00B905E2"/>
    <w:rsid w:val="00C256DD"/>
    <w:rsid w:val="00C57BCF"/>
    <w:rsid w:val="00C757A1"/>
    <w:rsid w:val="00CB34AE"/>
    <w:rsid w:val="00D27BE1"/>
    <w:rsid w:val="00D35FCF"/>
    <w:rsid w:val="00D8073B"/>
    <w:rsid w:val="00D808BD"/>
    <w:rsid w:val="00DA2355"/>
    <w:rsid w:val="00DE47DD"/>
    <w:rsid w:val="00DF423E"/>
    <w:rsid w:val="00E9235A"/>
    <w:rsid w:val="00ED0C4A"/>
    <w:rsid w:val="00EE74C6"/>
    <w:rsid w:val="00F40121"/>
    <w:rsid w:val="00FA5A88"/>
    <w:rsid w:val="00FF4414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7A05E4"/>
  <w15:docId w15:val="{1109E4AB-AF6F-4E0E-A477-D6157CDF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305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305D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05DB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305DB4"/>
    <w:pPr>
      <w:ind w:left="720"/>
      <w:contextualSpacing/>
    </w:pPr>
  </w:style>
  <w:style w:type="paragraph" w:styleId="AltBilgi">
    <w:name w:val="footer"/>
    <w:basedOn w:val="Normal"/>
    <w:link w:val="AltBilgiChar"/>
    <w:uiPriority w:val="99"/>
    <w:unhideWhenUsed/>
    <w:rsid w:val="00DA2355"/>
    <w:pPr>
      <w:tabs>
        <w:tab w:val="center" w:pos="4536"/>
        <w:tab w:val="right" w:pos="9072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AltBilgiChar">
    <w:name w:val="Alt Bilgi Char"/>
    <w:basedOn w:val="VarsaylanParagrafYazTipi"/>
    <w:link w:val="AltBilgi"/>
    <w:uiPriority w:val="99"/>
    <w:rsid w:val="00DA2355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5D3767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5F32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F3207"/>
  </w:style>
  <w:style w:type="character" w:styleId="zmlenmeyenBahsetme">
    <w:name w:val="Unresolved Mention"/>
    <w:basedOn w:val="VarsaylanParagrafYazTipi"/>
    <w:uiPriority w:val="99"/>
    <w:semiHidden/>
    <w:unhideWhenUsed/>
    <w:rsid w:val="00511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et.google.com/rrv-erbw-by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enstitu@btu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DI</dc:creator>
  <cp:lastModifiedBy>Serap Akgün</cp:lastModifiedBy>
  <cp:revision>6</cp:revision>
  <cp:lastPrinted>2020-06-01T13:59:00Z</cp:lastPrinted>
  <dcterms:created xsi:type="dcterms:W3CDTF">2021-10-12T06:08:00Z</dcterms:created>
  <dcterms:modified xsi:type="dcterms:W3CDTF">2024-01-03T18:09:00Z</dcterms:modified>
</cp:coreProperties>
</file>